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9f93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2245e0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330e59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19:58Z</dcterms:created>
  <dcterms:modified xsi:type="dcterms:W3CDTF">2022-03-19T21:19:58Z</dcterms:modified>
</cp:coreProperties>
</file>